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7D34BFD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C40023">
        <w:rPr>
          <w:rFonts w:ascii="Lato" w:hAnsi="Lato"/>
          <w:sz w:val="24"/>
          <w:szCs w:val="24"/>
        </w:rPr>
        <w:t>1</w:t>
      </w:r>
      <w:r w:rsidR="00F51024">
        <w:rPr>
          <w:rFonts w:ascii="Lato" w:hAnsi="Lato"/>
          <w:sz w:val="24"/>
          <w:szCs w:val="24"/>
        </w:rPr>
        <w:t>2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96F8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two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AA38EF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9142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91429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6E1FE" w14:textId="77777777" w:rsidR="00091429" w:rsidRDefault="00091429" w:rsidP="00271D05">
      <w:r>
        <w:separator/>
      </w:r>
    </w:p>
  </w:endnote>
  <w:endnote w:type="continuationSeparator" w:id="0">
    <w:p w14:paraId="619BA58F" w14:textId="77777777" w:rsidR="00091429" w:rsidRDefault="0009142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34E7E2" w14:textId="77777777" w:rsidR="00091429" w:rsidRDefault="00091429" w:rsidP="00271D05">
      <w:r>
        <w:separator/>
      </w:r>
    </w:p>
  </w:footnote>
  <w:footnote w:type="continuationSeparator" w:id="0">
    <w:p w14:paraId="3C1266A7" w14:textId="77777777" w:rsidR="00091429" w:rsidRDefault="0009142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sFAEjwtRk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3T04:02:00Z</dcterms:created>
  <dcterms:modified xsi:type="dcterms:W3CDTF">2020-11-13T04:02:00Z</dcterms:modified>
</cp:coreProperties>
</file>